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08B4F" w14:textId="2318C2EB" w:rsidR="00D842DA" w:rsidRPr="0075039B" w:rsidRDefault="00D842DA">
      <w:pPr>
        <w:rPr>
          <w:rFonts w:ascii="Roman" w:hAnsi="Roman"/>
        </w:rPr>
      </w:pPr>
      <w:r w:rsidRPr="00D842DA">
        <w:rPr>
          <w:rFonts w:ascii="Roman" w:hAnsi="Roman"/>
          <w:b/>
          <w:bCs/>
        </w:rPr>
        <w:t xml:space="preserve">Table S1: </w:t>
      </w:r>
      <w:r w:rsidRPr="0075039B">
        <w:rPr>
          <w:rFonts w:ascii="Roman" w:hAnsi="Roman"/>
        </w:rPr>
        <w:t>Faecal oestrogen metabolite concentrations</w:t>
      </w:r>
      <w:r w:rsidR="00DC3EBA" w:rsidRPr="0075039B">
        <w:rPr>
          <w:rFonts w:ascii="Roman" w:hAnsi="Roman"/>
        </w:rPr>
        <w:t xml:space="preserve"> (</w:t>
      </w:r>
      <w:r w:rsidR="00DC3EBA" w:rsidRPr="0075039B">
        <w:rPr>
          <w:rFonts w:ascii="Roman" w:hAnsi="Roman" w:cs="Times New Roman"/>
          <w:sz w:val="20"/>
          <w:szCs w:val="20"/>
        </w:rPr>
        <w:t>µg/g DW)</w:t>
      </w:r>
      <w:r w:rsidRPr="0075039B">
        <w:rPr>
          <w:rFonts w:ascii="Roman" w:hAnsi="Roman"/>
        </w:rPr>
        <w:t xml:space="preserve"> during oestrous cycle</w:t>
      </w:r>
    </w:p>
    <w:tbl>
      <w:tblPr>
        <w:tblW w:w="8859" w:type="dxa"/>
        <w:tblLook w:val="04A0" w:firstRow="1" w:lastRow="0" w:firstColumn="1" w:lastColumn="0" w:noHBand="0" w:noVBand="1"/>
      </w:tblPr>
      <w:tblGrid>
        <w:gridCol w:w="1436"/>
        <w:gridCol w:w="1440"/>
        <w:gridCol w:w="2632"/>
        <w:gridCol w:w="3351"/>
      </w:tblGrid>
      <w:tr w:rsidR="00DC3EBA" w:rsidRPr="00DC3EBA" w14:paraId="236DA41D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FBF4" w14:textId="77777777" w:rsidR="00DC3EBA" w:rsidRPr="00AE6970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</w:pPr>
            <w:r w:rsidRPr="00AE6970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  <w:t>I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29FC6" w14:textId="77777777" w:rsidR="00DC3EBA" w:rsidRPr="00AE6970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</w:pPr>
            <w:r w:rsidRPr="00AE6970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  <w:t>Baseline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4A7D" w14:textId="77777777" w:rsidR="00DC3EBA" w:rsidRPr="00AE6970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</w:pPr>
            <w:r w:rsidRPr="00AE6970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  <w:t>Follicular phase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E9C43" w14:textId="77777777" w:rsidR="00DC3EBA" w:rsidRPr="00AE6970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</w:pPr>
            <w:r w:rsidRPr="00AE6970">
              <w:rPr>
                <w:rFonts w:ascii="Calibri" w:eastAsia="Times New Roman" w:hAnsi="Calibri" w:cs="Calibri"/>
                <w:b/>
                <w:bCs/>
                <w:noProof w:val="0"/>
                <w:color w:val="000000"/>
                <w:lang w:eastAsia="en-ZA"/>
              </w:rPr>
              <w:t>Luteal phase</w:t>
            </w:r>
          </w:p>
        </w:tc>
      </w:tr>
      <w:tr w:rsidR="00DC3EBA" w:rsidRPr="00DC3EBA" w14:paraId="0DD2943A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DA40F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2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B9DC8" w14:textId="054AB126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1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0BC52" w14:textId="081BDA10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6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9E9B" w14:textId="42537975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1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5</w:t>
            </w:r>
          </w:p>
        </w:tc>
      </w:tr>
      <w:tr w:rsidR="00DC3EBA" w:rsidRPr="00DC3EBA" w14:paraId="5862BCFE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D288B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3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95488" w14:textId="7429AA25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9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CBECB" w14:textId="7C977D50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6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6657" w14:textId="131EB10B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4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3</w:t>
            </w:r>
          </w:p>
        </w:tc>
      </w:tr>
      <w:tr w:rsidR="00DC3EBA" w:rsidRPr="00DC3EBA" w14:paraId="70224108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4E9D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3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BDEB" w14:textId="4CB2D1B9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9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7B4E4" w14:textId="29068CE8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6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6479" w14:textId="08892B86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99</w:t>
            </w:r>
          </w:p>
        </w:tc>
      </w:tr>
      <w:tr w:rsidR="00DC3EBA" w:rsidRPr="00DC3EBA" w14:paraId="2342E264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5D042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16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353A9" w14:textId="60D83E4E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8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D5296" w14:textId="0C49FA85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8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1650" w14:textId="16A18F49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0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6</w:t>
            </w:r>
          </w:p>
        </w:tc>
      </w:tr>
      <w:tr w:rsidR="00DC3EBA" w:rsidRPr="00DC3EBA" w14:paraId="5A7DBE05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DC4F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4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7B591" w14:textId="3178C589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5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409C" w14:textId="632847CC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83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47EB5" w14:textId="7C5C9FFA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6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91</w:t>
            </w:r>
          </w:p>
        </w:tc>
      </w:tr>
      <w:tr w:rsidR="00DC3EBA" w:rsidRPr="00DC3EBA" w14:paraId="5D6677B0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9E9C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G33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8384" w14:textId="22B29823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8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1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2550" w14:textId="1C85F980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6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3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2370C" w14:textId="4685E2BE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5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32</w:t>
            </w:r>
          </w:p>
        </w:tc>
      </w:tr>
      <w:tr w:rsidR="00DC3EBA" w:rsidRPr="00DC3EBA" w14:paraId="0A1DDB21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D9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30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9D7E" w14:textId="6F9A545C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8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6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A943" w14:textId="29BAA6BD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9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4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75BE9" w14:textId="7D6A0CAE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5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58</w:t>
            </w:r>
          </w:p>
        </w:tc>
      </w:tr>
      <w:tr w:rsidR="00DC3EBA" w:rsidRPr="00DC3EBA" w14:paraId="35543700" w14:textId="77777777" w:rsidTr="00DC3EBA">
        <w:trPr>
          <w:trHeight w:val="761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4087" w14:textId="77777777" w:rsidR="00DC3EBA" w:rsidRPr="00DC3EBA" w:rsidRDefault="00DC3EBA" w:rsidP="00DC3EBA">
            <w:pPr>
              <w:spacing w:after="0" w:line="240" w:lineRule="auto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proofErr w:type="spellStart"/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F22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5614" w14:textId="7C51467A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64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731B4" w14:textId="6DF183C6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4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25</w:t>
            </w:r>
          </w:p>
        </w:tc>
        <w:tc>
          <w:tcPr>
            <w:tcW w:w="3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AAB8" w14:textId="2CF85B19" w:rsidR="00DC3EBA" w:rsidRPr="00DC3EBA" w:rsidRDefault="00DC3EBA" w:rsidP="00DC3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</w:pP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13</w:t>
            </w:r>
            <w:r w:rsidR="00AE6970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.</w:t>
            </w:r>
            <w:r w:rsidRPr="00DC3EBA">
              <w:rPr>
                <w:rFonts w:ascii="Calibri" w:eastAsia="Times New Roman" w:hAnsi="Calibri" w:cs="Calibri"/>
                <w:noProof w:val="0"/>
                <w:color w:val="000000"/>
                <w:lang w:eastAsia="en-ZA"/>
              </w:rPr>
              <w:t>77</w:t>
            </w:r>
          </w:p>
        </w:tc>
      </w:tr>
    </w:tbl>
    <w:p w14:paraId="372D505D" w14:textId="77777777" w:rsidR="00D842DA" w:rsidRPr="00D842DA" w:rsidRDefault="00D842DA">
      <w:pPr>
        <w:rPr>
          <w:rFonts w:ascii="Roman" w:hAnsi="Roman"/>
        </w:rPr>
      </w:pPr>
    </w:p>
    <w:sectPr w:rsidR="00D842DA" w:rsidRPr="00D842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AkITMyMTCyMLMyUdpeDU4uLM/DyQAuNaAA8FNassAAAA"/>
  </w:docVars>
  <w:rsids>
    <w:rsidRoot w:val="00D842DA"/>
    <w:rsid w:val="004428D6"/>
    <w:rsid w:val="006778C8"/>
    <w:rsid w:val="0075039B"/>
    <w:rsid w:val="007678B6"/>
    <w:rsid w:val="009776C5"/>
    <w:rsid w:val="00AE6970"/>
    <w:rsid w:val="00D842DA"/>
    <w:rsid w:val="00DC3EBA"/>
    <w:rsid w:val="00DC7682"/>
    <w:rsid w:val="00EA7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1937B4"/>
  <w15:chartTrackingRefBased/>
  <w15:docId w15:val="{EE8669A9-0D7A-4415-ADA2-0C910AB8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8D6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28D6"/>
    <w:rPr>
      <w:rFonts w:ascii="Calibri" w:eastAsiaTheme="majorEastAsia" w:hAnsi="Calibri" w:cstheme="majorBidi"/>
      <w:color w:val="000000" w:themeColor="text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8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Kamgang</dc:creator>
  <cp:keywords/>
  <dc:description/>
  <cp:lastModifiedBy>vanessa Kamgang</cp:lastModifiedBy>
  <cp:revision>8</cp:revision>
  <dcterms:created xsi:type="dcterms:W3CDTF">2021-02-18T11:26:00Z</dcterms:created>
  <dcterms:modified xsi:type="dcterms:W3CDTF">2021-02-18T11:56:00Z</dcterms:modified>
</cp:coreProperties>
</file>